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DD60D" w14:textId="4828E9A1" w:rsidR="00655FC7" w:rsidRDefault="00000000">
      <w:pPr>
        <w:pStyle w:val="Title"/>
      </w:pPr>
      <w:r>
        <w:t>Style Reference</w:t>
      </w:r>
    </w:p>
    <w:p w14:paraId="23298AB7" w14:textId="784A9DFD" w:rsidR="00655FC7" w:rsidRDefault="00000000">
      <w:pPr>
        <w:pStyle w:val="Author"/>
      </w:pPr>
      <w:r>
        <w:t>Mitchell Tan</w:t>
      </w:r>
    </w:p>
    <w:p w14:paraId="0BBB47BB" w14:textId="77777777" w:rsidR="00655FC7" w:rsidRPr="00FE44AB" w:rsidRDefault="00000000" w:rsidP="00FE44AB">
      <w:pPr>
        <w:pStyle w:val="Date"/>
      </w:pPr>
      <w:r>
        <w:t>2022-08-10</w:t>
      </w:r>
    </w:p>
    <w:p w14:paraId="2ABB7BB8" w14:textId="5C2CE242" w:rsidR="00655FC7" w:rsidRDefault="00000000">
      <w:pPr>
        <w:pStyle w:val="Heading2"/>
      </w:pPr>
      <w:bookmarkStart w:id="0" w:name="r-markdown"/>
      <w:r>
        <w:t>R Markdown</w:t>
      </w:r>
    </w:p>
    <w:p w14:paraId="758610D1" w14:textId="0E79423C" w:rsidR="00655FC7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33400D00" w14:textId="5D073E88" w:rsidR="00655FC7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B3F8235" w14:textId="77777777" w:rsidR="00655FC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E72F07E" w14:textId="6B8BE2BC" w:rsidR="00655FC7" w:rsidRDefault="00FA2830">
      <w:pPr>
        <w:pStyle w:val="SourceCod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E0B6CF3" wp14:editId="2E9DEA84">
            <wp:simplePos x="0" y="0"/>
            <wp:positionH relativeFrom="column">
              <wp:posOffset>2000250</wp:posOffset>
            </wp:positionH>
            <wp:positionV relativeFrom="paragraph">
              <wp:posOffset>1177925</wp:posOffset>
            </wp:positionV>
            <wp:extent cx="4619625" cy="3695700"/>
            <wp:effectExtent l="0" t="0" r="9525" b="0"/>
            <wp:wrapSquare wrapText="bothSides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tyle-reference-bas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E238B">
        <w:rPr>
          <w:rStyle w:val="VerbatimChar"/>
        </w:rPr>
        <w:t xml:space="preserve">##      speed           </w:t>
      </w:r>
      <w:proofErr w:type="spellStart"/>
      <w:r w:rsidR="007E238B">
        <w:rPr>
          <w:rStyle w:val="VerbatimChar"/>
        </w:rPr>
        <w:t>dist</w:t>
      </w:r>
      <w:proofErr w:type="spellEnd"/>
      <w:r w:rsidR="007E238B">
        <w:rPr>
          <w:rStyle w:val="VerbatimChar"/>
        </w:rPr>
        <w:t xml:space="preserve">       </w:t>
      </w:r>
      <w:r w:rsidR="007E238B">
        <w:br/>
      </w:r>
      <w:r w:rsidR="007E238B">
        <w:rPr>
          <w:rStyle w:val="VerbatimChar"/>
        </w:rPr>
        <w:t>#</w:t>
      </w:r>
      <w:proofErr w:type="gramStart"/>
      <w:r w:rsidR="007E238B">
        <w:rPr>
          <w:rStyle w:val="VerbatimChar"/>
        </w:rPr>
        <w:t>#  Min.</w:t>
      </w:r>
      <w:proofErr w:type="gramEnd"/>
      <w:r w:rsidR="007E238B">
        <w:rPr>
          <w:rStyle w:val="VerbatimChar"/>
        </w:rPr>
        <w:t xml:space="preserve">   : 4.0   Min.   :  2.00  </w:t>
      </w:r>
      <w:r w:rsidR="007E238B">
        <w:br/>
      </w:r>
      <w:r w:rsidR="007E238B">
        <w:rPr>
          <w:rStyle w:val="VerbatimChar"/>
        </w:rPr>
        <w:t xml:space="preserve">##  1st Qu.:12.0   1st Qu.: 26.00  </w:t>
      </w:r>
      <w:r w:rsidR="007E238B">
        <w:br/>
      </w:r>
      <w:r w:rsidR="007E238B">
        <w:rPr>
          <w:rStyle w:val="VerbatimChar"/>
        </w:rPr>
        <w:t xml:space="preserve">##  Median :15.0   Median : 36.00  </w:t>
      </w:r>
      <w:r w:rsidR="007E238B">
        <w:br/>
      </w:r>
      <w:r w:rsidR="007E238B">
        <w:rPr>
          <w:rStyle w:val="VerbatimChar"/>
        </w:rPr>
        <w:t xml:space="preserve">##  Mean   :15.4   Mean   : 42.98  </w:t>
      </w:r>
      <w:r w:rsidR="007E238B">
        <w:br/>
      </w:r>
      <w:r w:rsidR="007E238B">
        <w:rPr>
          <w:rStyle w:val="VerbatimChar"/>
        </w:rPr>
        <w:t xml:space="preserve">##  3rd Qu.:19.0   3rd Qu.: 56.00  </w:t>
      </w:r>
      <w:r w:rsidR="007E238B">
        <w:br/>
      </w:r>
      <w:r w:rsidR="007E238B">
        <w:rPr>
          <w:rStyle w:val="VerbatimChar"/>
        </w:rPr>
        <w:t>##  Max.   :25.0   Max.   :120.00</w:t>
      </w:r>
    </w:p>
    <w:p w14:paraId="6A80BEF4" w14:textId="4C54BBA9" w:rsidR="00655FC7" w:rsidRDefault="00000000">
      <w:pPr>
        <w:pStyle w:val="Heading2"/>
      </w:pPr>
      <w:bookmarkStart w:id="1" w:name="including-plots"/>
      <w:bookmarkEnd w:id="0"/>
      <w:r>
        <w:t>Including Plots</w:t>
      </w:r>
    </w:p>
    <w:p w14:paraId="682A84C8" w14:textId="7FADF895" w:rsidR="00655FC7" w:rsidRDefault="00000000">
      <w:pPr>
        <w:pStyle w:val="FirstParagraph"/>
      </w:pPr>
      <w:r>
        <w:t>You can also embed plots, for example:</w:t>
      </w:r>
    </w:p>
    <w:p w14:paraId="4234ED4F" w14:textId="409901E5" w:rsidR="00655FC7" w:rsidRDefault="00655FC7">
      <w:pPr>
        <w:pStyle w:val="BodyText"/>
      </w:pPr>
    </w:p>
    <w:p w14:paraId="0380C4D2" w14:textId="4DD47B52" w:rsidR="00655FC7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1618DFBA" w14:textId="5C07B32E" w:rsidR="00FA2830" w:rsidRDefault="00FA2830">
      <w:pPr>
        <w:pStyle w:val="BodyText"/>
      </w:pPr>
    </w:p>
    <w:p w14:paraId="2E71CB9F" w14:textId="5E9D596B" w:rsidR="00FA2830" w:rsidRDefault="00FA2830">
      <w:pPr>
        <w:pStyle w:val="BodyText"/>
      </w:pPr>
    </w:p>
    <w:p w14:paraId="557C42B9" w14:textId="1B189FC8" w:rsidR="00FA2830" w:rsidRDefault="00FA2830">
      <w:pPr>
        <w:pStyle w:val="BodyText"/>
      </w:pPr>
    </w:p>
    <w:p w14:paraId="1AB676B4" w14:textId="64F48FF6" w:rsidR="00FA2830" w:rsidRDefault="00FA2830">
      <w:pPr>
        <w:pStyle w:val="BodyText"/>
      </w:pPr>
    </w:p>
    <w:p w14:paraId="1543AF87" w14:textId="60B19BBE" w:rsidR="00FA2830" w:rsidRDefault="00FA2830">
      <w:pPr>
        <w:pStyle w:val="BodyText"/>
      </w:pPr>
    </w:p>
    <w:p w14:paraId="4260580B" w14:textId="77777777" w:rsidR="00FA2830" w:rsidRDefault="00FA2830">
      <w:pPr>
        <w:pStyle w:val="BodyText"/>
        <w:sectPr w:rsidR="00FA2830" w:rsidSect="00FA2830">
          <w:pgSz w:w="12240" w:h="15840"/>
          <w:pgMar w:top="1440" w:right="1080" w:bottom="1440" w:left="1080" w:header="720" w:footer="720" w:gutter="0"/>
          <w:cols w:space="720"/>
          <w:docGrid w:linePitch="326"/>
        </w:sectPr>
      </w:pPr>
    </w:p>
    <w:p w14:paraId="18B0AFBA" w14:textId="77777777" w:rsidR="00FA2830" w:rsidRDefault="00FA2830">
      <w:pPr>
        <w:pStyle w:val="BodyText"/>
      </w:pPr>
    </w:p>
    <w:sectPr w:rsidR="00FA2830" w:rsidSect="00FA2830">
      <w:type w:val="continuous"/>
      <w:pgSz w:w="12240" w:h="15840"/>
      <w:pgMar w:top="1440" w:right="1080" w:bottom="1440" w:left="1080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B727B" w14:textId="77777777" w:rsidR="00FA75B6" w:rsidRDefault="00FA75B6">
      <w:pPr>
        <w:spacing w:after="0"/>
      </w:pPr>
      <w:r>
        <w:separator/>
      </w:r>
    </w:p>
  </w:endnote>
  <w:endnote w:type="continuationSeparator" w:id="0">
    <w:p w14:paraId="6FDFA842" w14:textId="77777777" w:rsidR="00FA75B6" w:rsidRDefault="00FA75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2D648" w14:textId="77777777" w:rsidR="00FA75B6" w:rsidRDefault="00FA75B6">
      <w:r>
        <w:separator/>
      </w:r>
    </w:p>
  </w:footnote>
  <w:footnote w:type="continuationSeparator" w:id="0">
    <w:p w14:paraId="063F5E08" w14:textId="77777777" w:rsidR="00FA75B6" w:rsidRDefault="00FA75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0561F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B7EDE0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E94ED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ED647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4D2348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6491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607B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16B2E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3667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CAC9D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268B0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2268084">
    <w:abstractNumId w:val="10"/>
  </w:num>
  <w:num w:numId="2" w16cid:durableId="770589350">
    <w:abstractNumId w:val="9"/>
  </w:num>
  <w:num w:numId="3" w16cid:durableId="277880786">
    <w:abstractNumId w:val="7"/>
  </w:num>
  <w:num w:numId="4" w16cid:durableId="1908564401">
    <w:abstractNumId w:val="6"/>
  </w:num>
  <w:num w:numId="5" w16cid:durableId="286593718">
    <w:abstractNumId w:val="5"/>
  </w:num>
  <w:num w:numId="6" w16cid:durableId="255528457">
    <w:abstractNumId w:val="4"/>
  </w:num>
  <w:num w:numId="7" w16cid:durableId="1273129528">
    <w:abstractNumId w:val="8"/>
  </w:num>
  <w:num w:numId="8" w16cid:durableId="594827407">
    <w:abstractNumId w:val="3"/>
  </w:num>
  <w:num w:numId="9" w16cid:durableId="1864317373">
    <w:abstractNumId w:val="2"/>
  </w:num>
  <w:num w:numId="10" w16cid:durableId="646474494">
    <w:abstractNumId w:val="1"/>
  </w:num>
  <w:num w:numId="11" w16cid:durableId="17457138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5FC7"/>
    <w:rsid w:val="00031842"/>
    <w:rsid w:val="00655FC7"/>
    <w:rsid w:val="007E238B"/>
    <w:rsid w:val="00AE50B8"/>
    <w:rsid w:val="00FA2830"/>
    <w:rsid w:val="00FA75B6"/>
    <w:rsid w:val="00FE44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E11A2"/>
  <w15:docId w15:val="{DE259577-E8DC-4AF3-BA41-2620B61FB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E44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E44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5B585D-D360-4236-9AF0-A4BD2E797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0</Words>
  <Characters>802</Characters>
  <Application>Microsoft Office Word</Application>
  <DocSecurity>0</DocSecurity>
  <Lines>6</Lines>
  <Paragraphs>1</Paragraphs>
  <ScaleCrop>false</ScaleCrop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 Reference</dc:title>
  <dc:creator>Mitchell Tan</dc:creator>
  <cp:keywords/>
  <cp:lastModifiedBy>Mitchell Tan</cp:lastModifiedBy>
  <cp:revision>4</cp:revision>
  <dcterms:created xsi:type="dcterms:W3CDTF">2022-08-10T04:47:00Z</dcterms:created>
  <dcterms:modified xsi:type="dcterms:W3CDTF">2022-08-10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0</vt:lpwstr>
  </property>
  <property fmtid="{D5CDD505-2E9C-101B-9397-08002B2CF9AE}" pid="3" name="output">
    <vt:lpwstr>word_document</vt:lpwstr>
  </property>
</Properties>
</file>